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5</w:t>
      </w:r>
      <w:r>
        <w:t xml:space="preserve"> </w:t>
      </w:r>
      <w:r>
        <w:t xml:space="preserve">เม.ย.</w:t>
      </w:r>
      <w:r>
        <w:t xml:space="preserve"> </w:t>
      </w:r>
      <w:r>
        <w:t xml:space="preserve">63)</w:t>
      </w:r>
    </w:p>
    <w:p>
      <w:pPr>
        <w:pStyle w:val="Date"/>
      </w:pPr>
      <w:r>
        <w:t xml:space="preserve">วันอาทิตย์ที่</w:t>
      </w:r>
      <w:r>
        <w:t xml:space="preserve"> </w:t>
      </w:r>
      <w:r>
        <w:t xml:space="preserve">5</w:t>
      </w:r>
      <w:r>
        <w:t xml:space="preserve"> </w:t>
      </w:r>
      <w:r>
        <w:t xml:space="preserve">เมษายน</w:t>
      </w:r>
      <w:r>
        <w:t xml:space="preserve"> </w:t>
      </w:r>
      <w:r>
        <w:t xml:space="preserve">2563</w:t>
      </w:r>
      <w:r>
        <w:t xml:space="preserve"> </w:t>
      </w:r>
      <w:r>
        <w:t xml:space="preserve">เวลา</w:t>
      </w:r>
      <w:r>
        <w:t xml:space="preserve"> </w:t>
      </w:r>
      <w:r>
        <w:t xml:space="preserve">10.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 คุณผู้ชมมีปัญหาเรื่องการลงทะเบียน ตอนนี้อยากให้ติดตามหน้าเพจของสำนักข่าวกระทรวงการคลัง ก็คือรวบรวมคำถาม คำตอบไว้ให้คุณผู้ชมจะได้เข้าใจตรงกันคุณวิชัย หุ่นประเสริฐ จากนครปฐม ตอนนี้มีอาชีพรับจ้างทั่วไป ตอนนี้ไม่มีงานลงทะเบียนแบบนี้จะชัดเจนไหม นะครับ แล้วก็ภรรยาขายของได้รับผลกระทบด้วย ขายของไม่ได้ อันนี้ก็ขายของอยู่แล้วลงทะเบียนได้นะครับ คุณวิลัยจากอุบลฯ ต้องทำอย่างไร เดือดร้อนหนักมาก คือ ลงทะเบียนไปตอนแรกมีข้อความบอกให้ลงทะเบียนใหม่ แล้วก็ยกเลิก คือ คุณเผลอไปกดยกเลิกเอง โดยที่คุณมีคุณสมบัติแบบนี้ถูกต้องไหมครับ คุณวิไล ตัวเองนี่มีคุณสมบัติครบแต่เผลอไปกดยกเลิก เพราะฉะนั้นแจ้งไปที่คนอื่นด้วย ปุ่มยกเลิกสำคัญ เพราะว่าเขาใช้ระบบคอมพิวเตอร์ในการพิจารณา มีโอกาสที่เขาจะไม่ให้ลงทะเบียนอีกรอบหนึ่ง อย่าไปกด ขับรถรับส่งนักเรียนครับ ปกติก็ขับรถรับส่งนักเรียน ตอนนี้ได้รับผลกระทบ อันนี้ก็ได้รับผลกระทบนะครับ เพราะว่าโรงเรียนก็ปิด ไม่ได้รายได้ อันนี้ต้องลงทะเบียน แต่ครั้งนี้ขับรถรับส่งนัำเรียน ต้องดูว่าขับรถสาธารณหรือเปล่า แบบนี้น่าจะยืนยันลำบากนะครับ แต่ก็ขอให้ไปลงไว้ก่อน มีข้อมูลอะไรก็ใส่ไว้ก่อน ลงทะเบียนแล้วไม่ผ่านด้วย บอกว่าเลข 4 ตัวหลัง ไม่ตรงกัน ที่เป็นขับรถสาธารณะ แล้วพี่ไม่ได้อยู่ในระบบสาธารณะ ตัวเชข 4 ตัวหลังบัตร อย่างไรไม่ตรงกันอยู่แล้ว ว่าทำอาชีพต่าง ๆ เหล่านี้ เขาคงจะขอข้อมูลเพิ่มเติมไป ถามมาว่าลงทะเบียนรับเงินเยียวยาสำเร็จไปแล้ว หลังจากลงทะเบียนไป 3 วัน ข้อความบอกลงทะเบียนไม่สำเร็จไปลงทะเบียนใหม่ก่อน ถ้ายังขึ้นว่าไม่สำเร็จ ทางธนาคากรุงไทยเขาบอกว่าถือว่าข้อมูลถูกต้องแล้ว เขาบอกว่าถือว่าข้อมูลตรงนั้นอยู่ในระบบแล้ว เขาจะทำการคัดกรองให้ คุณป้าลงทะเบียน 3 ครั้งแล้ว ไม่สำเร็ว พยายามนิดหนึ่ง แล้วอย่าไปลงในช่วงเวลาที่พีคไทม์ ให้ลง เขาเปิดให้ลง 24 ชั่วโมงนี่ ลงตอนดึกก็ได้ ลงตอนกลางคืนก็ได้ ดูช่วงเวลาหน่อยนะครับ คุณสุปราณีไม่มีสมุดบัญชีธนาคาร ไม่ได้ครับ ต้องมีสมุดบัญชีธนาคาร ไม่เช่นนั้นเขาโอนเงินไม่ได้ นะครับ แล้วก็บัญชีธนาคารแล้วก็จะได้ธนาคารพาณิชย์ทั่วประเทศจะเปิดทำการปกติในวันที่ 7 เมษายน 7 เมษายนนี้เป็นต้นไป ธนาคารพาณิชย์ทั่วประเทศ ใครที่จะไปเปิดบัญชีใหม่ ใครที่จะไปผูกบัญชีพร้อมเพย์ ได้แต่ แต่นะครับ แต่ละธนาคารเขาจะมีระบบอยู่ วันแรกแล้วคุณไม่ได้รับการดำเนินการที่คุณต้องการถือว่าคิวเต็มเพราะในแต่ละวันเขาจะกำหนดคิวไว้แล้ว หลังจากนี้ เขาอยากให้คุณโทรไปก่อนว่าวันนั้นคิวเต็มไหม ถ้าคิวเต็มวันนั้นยังไม่ต้องไป เพราะเขาจำกัดคิวคนไม่ให้แน่นธนาคารแล้วนะครับ ถ้าไปไม่ได้คิวอย่าไปว่าเขาเพราะแจ้งมาแล้ว คุณสุกัญญาจากสงขลานะครับ คุณสุกัญญา เดี๋ยวมีคุณสมบูรณ์ จากทางบ้านครับ คุณสมบูรณ์ครับ // จ้าสวัสดีค่ะ ได้รับผลกระทบที่เขาสั่งให้ยายหยุดขายของน่ะ ยายไม่มีรายได้ แล้วลงทะเบียนไป แล้วยายก็อยากจะรู้ว่าผ่านไหม 5,000 บาท ใช่ไหมครับ // ค่ะ // แล้วยายทำอาชีพอะไรตอนนี้ // ค้าขาย แล้วไม่ได้ค้าขายเลยค้าขายในพื้นที่ตรงไหนครับ ที่แก่งเกาะใหญ่ นี่เป็นพื้นที่จังหวัดอะไร // อยู่ที่จังหวัดนครสวรรค์ร้านขายของชำทั่วไป // ก็อยู่ในสถานที่ท่องเที่ยวนะครับ ก็คือได้รับผลกระทบ // จ้ะ ไม่มีไม่น้อยหรอก เขาปิดเลย // เอาอย่างนี้ก่อน คุณยายสมบูรณ์นะ ก็ถือว่าได้รับผลกระทบทำงานอยู่ เรื่องของอายุไม่เกี่ยวไม่ว่าจะอายุมากแค่ไหน ถ้ายังทำงานอยู่ แล้วเป็นแรงงาน เขาให้หมดทุกคน แต่ตอนนี้ต้องรอเวลาก่อน ค้าขายได้แน่ ๆ เป็นกลุ่มที่เขา… // แล้วก็ยายอยากจะถามว่าถ้าไปกู้ที่ว่า 10,000 เราต้องมีหลักประกันอะไรบ้างล่ะ คุณยายจะกู้ 10,000 ของ ธกส. นะ ยายอยู่ออมสิธกส. เขาอยากให้คนเป็นเกษตรกรไปกู้ครับ ออมสินของอาชีพอิสระแบบคุณยายไปออมสินดีกว่านะครับ เขาเริ่มลงทะเบียนวันที่ 15 เมษายน 10,000 บาทนี่ ไม่ต้องใช้ใครมาประกันเลย // เขาลงทาง// เราก็ลงทางออนไลน์ บอกทางออมสินทำเอกสารนะครับ แล้วก็อยากให้ติดตามที่ธนาคารออมสินไว้ วันที่ 15 เมษายนนะ // ค่ะ // โอ.เค. นะคุณยาย นะครับ ใครที่ทำอาชีพค้าขายต้องรอนิดหนึ่งนะครับ ที่เขาออกเกณฑ์คัดกรองเบื้องต้นมา 4 อาชีพ จะได้ 4 อาชีพเท่านั้น ไม่จริง เขาบอกว่าเป็นเกณฑ์การคัดกรองเบื้องต้น 4 อาชีพนี้ได้ก่อน ผมออกรายการผมเร่งให้ทุกวันว่า 5,000 ให้รีบให้ นะครับผมอ่านนั่งอานเฟซบุ๊ก หมดหวังแล้วหรือ น้องยอชแค่ 4 อาชีพนี้หรอ อาชีพอื่นไม่ได้ ได้แน่นอนครับ หมอนวดอันนี้ได้รับผลกระทบเต็ม ๆ ครับ</w:t>
      </w:r>
    </w:p>
    <w:p>
      <w:pPr>
        <w:pStyle w:val="BodyText"/>
      </w:pPr>
      <w:r>
        <w:t xml:space="preserve">[เสียงดนตรี] สวัสดีครับ ต้อนรับคุณผู้ชมทุกท่านนะครับเข้าสู่การแถลงข่าว ณ ศูนย์แถลงข่าว หรือ ศบค. นะครับ วันนี้อยู่กับผมนะครับ รับหน้าที่พิธีกรดำเนินการแถลงข่าวในวันนี้นะครับ นอกจากคุณผู้ชมจะสามารถติดตามผ่านหน้าจอของ ศบค. ผ่านทางหน้าจอโทรทัศน์ NBT หรือว่าบน Platform TV Digital เรายังได้รับความร่วมมือจากหลากหลายสถานีโทรทัศน์ ที่จะนำสัญญาณภาพและเสียงจากการแถลงข่าว ทั่วทั้งประเทศนั้น ได้สามารถรับข้อมูลที่ถูกต้อง กระจายให้คุณผู้ชมในวงกว้างมากที่สุด นอกจากนี้ยังมีบน platform online ออนไลน์นะครับ ไม่ว่าจะเป็นเพจเฟซบุ๊ก Live NBT2HD นะครับ ที่คุณผู้ชมสามารถส่งคำถาม ข้อสงสัยต่าง ๆ เข้ามาได้ รวมทั้งผ่านทางเพจสำนักข่าวไทย ไทยคู่ฟ้า ศูนย์ข้อมูลโควิด-19 และ COVID Center รวมทั้งคุณผู้ชมยังสามารถติดตามรับฟังสถานีวิทยุกระจายเสียงประเทศไทย และเครือข่ายของกรมประชาสัมพันธ์ทั่วประเทศได้ด้วยนะครับ และที่สำคัญเพื่อให้ข้อมูลเหล่านี้ถึงไปยังคุณผู้ชมและคนทุกกลุ่มนะครับ เรายังมีการแปลเป็นล่ามภาษามือนะครับ รวมทั้งยังมีการจัดทำ live captioning สำหรับผู้พิการทางการได้ยินนะครับ วันนี้นะครับนอกจากที่ประชุมของ ศบค. แล้ว ยังมีการตอบข้อสงสัย โดยเฉพาะประเด็นที่เกิดขึ้นจากสนามบินสุวรรณภูมิ มีการติดตาม158 คนไทย กลับมาครบถ้วนแล้วหรือไม่ รวมทั้งสถานการณ์ประจำวัน เริ่มต้นด้วยนายแพทย์ ทวีศิลป์ วิษณุโยธินนะครับ โฆษกหรือ ศบค. กราบเรียนเชิญครับ</w:t>
      </w:r>
    </w:p>
    <w:p>
      <w:pPr>
        <w:pStyle w:val="BodyText"/>
      </w:pPr>
      <w:r>
        <w:t xml:space="preserve">(นายแพทย์ทวีศิลป์) กราบสวัสดีพี่น้องประชาชนครับผม นายแพทย์ทวีศิลป์ วิษณุโยธินนะครับ วันนี้เป็นการแถลงข่าวประจำวันที่ 5 เมษายน 2563 นะครับ ก็อยู่บ้านหรืออยู่ที่ในที่ที่ชุมชน ใส่หน้ากากอนามัยอย่างนี้ วันนี้เช่นเคยผมอยู่ในที่ที่ห่างจากผม หลายท่าน เกิน 2 เมตร เพื่อการสื่อสารที่ดี ขออนุญาตได้ถอดหน้ากากออก ครับวันนี้ผมมีอยู่ประมาณสัก 2-3 ประเด็นนะครับ เรื่องของสรุปสถานการณ์สุวรรณภูมิ แล้วก็เรื่องของการประกาศเคอร์ฟิว อันที่ 2 เรื่องของสถานการณ์ไทยและสถานการณ์โลกนะครับ รวมถึงเรื่องที่ 3 ก็คือ เรื่องของวิเคราะห์ ครั้งนี้มีประเด็นที่น่าสนใจ อยากจะให้ผู้สื่อข่าวได้ติดตามและขยายความนะครับ เรื่องของผู้ที่เสียชีวิตไป 20 ราย ว่าเป็นอย่างไรเพื่อมีการได้เรียนรู้กัน เริ่มต้นก่อนนะครับ เริ่มต้นจากอันแรกนี่ ท่านนายกรัฐมนตรีนะครับ พลเอก ประยุทธ์ จันทร์โอชา เมื่อวานนี้ท่านติดตามสถานการณ์เรื่องของ 158 คนไทยนะครับที่ได้ออกไปจากสนามบินสุวรรณภูมินะครับ แล้วก็ได้มีการติดตามตัวมา เมื่อวานนี้ท่านนายกได้เป็นผู้ที่สั่งการนะครับ ให้ผู้ที่รับผิดชอบต่าง ๆ ได้ทำงานกันอย่างเต็มที่ และท่านก็ลงในรายละเอียดที่จะทำให้เกิดการทำงานแบบบูรณาการด้วยตัวท่านเอง สิ่งต่าง ๆ ที่เกิดขึ้นเมื่อวานนี้เราสามารถจัดการจนกระทั่งเรียบร้อยนะครับ ต้องขอบคุณ ท่านนายกฯ ฝากขอบคุณนะครับ ทางพ่อแม่ผู้ปกครองของคนทั้งหลายนะครับและรวมถึง 158 ราย ร่วมกับภาครัฐนะครับ ใช้เวลาไม่นานทุกท่านก็เข้าสู่กระบวนการที่เราเรียกว่าเป็น state quarantine ซึ่งทำให้มั่นใจมากขึ้นว่า ระบบของเรานั้นเป็นอย่างไรครับ แล้วเราก็ดำเนินการกันได้อย่างที่เราได้พูดคุยกัน ผลของการดำเนินการนะครับ ที่นำโดยท่านสมศักดิ์ สภาความมั่นคงแห่งชาติ แล้วก็ท่านพลเอก พรพิพัฒน์ ผบ.สูงสุด ซึ่งได้รับมอบหมายเมื่อวานนี้ ได้รายงานท่านนะครับว่า ตัวเลขล่าสุดที่ได้เข้ามารายงานตัว แบ่งเป็น 2 กลุ่มนะครับ มีทั้งหมด 65 คน นะครับ กระจายไป 27 จังหวัด เป็นภาคกลางประมาณ 7 จังหวัด ภาคเหนือ 6 จังหวัด อีสาน 8 ใต้ 2 ตะวันออก 4 ในส่วนเหล่านี้นี่ได้ไปอยู่ที่ 3 ส่วนครับ ที่โรงซึ่งได้จัดเป็นพิเศษในพื้นที่ที่ใกล้กับภูมิลำเนาของแต่ละท่านที่ไป โรงแรมหรือรีสอร์ทที่ได้เข้าร่วมกับโครงการของเรา และสถานที่ราชการที่เหมาะสม ส่วนของทางสุวรรณภูมิ คนที่อยู่ในกรุงเทพฯ และปริมณฑล 93 คน ก็ได้ส่งไปที่โรงแรมนะครับ 2 แห่งที่อยู่ในกรุงเทพ หรือบริเวณใกล้เคียงนะครับ ตรงนี้ต้องขอนำเรียนนะครับว่า ทุกท่านให้ความร่วมมือดีมาก แล้วก็เข้าไปอยู่แต่ละที่นี้ ยังไม่ได้ถือว่าเป็นผู้ป่วยที่หนักนะ จะป่วยไม่ป่วยเดี๋ยวหมอบอกอีกทีหนึ่ง แต่ว่าบางคนก็มีข่าวมาว่ามีไข้อะไรต่าง ๆ ขึ้น ทางกระทรวงสาธารณสุขจะเข้าไปดูแลอย่างดีนะครับ แล้วก็ 14 วันนี้ ก็จะทำให้มั่นใจได้ว่าท่านและครอบครัว ถ้าไม่ได้ติดเชื้อก็จะได้อยู่ดูแลตัวเองอย่างดี ถ้าไม่ติดเชื้อก็จะอยู่อย่างดี และไม่แพร่กระจายเชื้อนะครับไปยังคนอื่น ซึ่งมีเหตุผลที่เราต้องติดตามท่านอย่างละเอียดอย่างนี้นะครับ ครับ ก็ไปที่อีกสถานการณ์หนึ่ง คือในช่วงตอนนี้เราประกาศเป็นเคอร์ฟิว พูดคำสั้น ๆ ง่าย ๆ นี่นะครับ ในการปฏิบัติงานระหว่างการประกาศมาตรการ การงดออกนอกเคหะสถานตามพระราชกำหนดนะครับ ของการบริหารราชการในสถานการณ์ฉุกเฉิน ปี 2548 หรือว่าเคอร์ฟิวนี้ตั้งแต่ 4 ทุ่ม ถึง ตี 4 ก็ผลงานที่เกิดขึ้นนะครับในรอบวันที่ผ่านมา ได้ตั้งจุดตรวจควบคุมจำนวน 634 จุด ในพื้นที่ 77 จังหวัด เพื่อบังคับตามมาตรการ การปฏิบัติตามมาตรการ โดยการให้ปฏิบัติที่ผ่านมา ในคืนของวันที่ 3 และ 4 เมษายนนี้นะครับ มีรถผ่านจุดตรวงทั้งหมด จำนวน 7,977 คันผู้ผ่านที่จัดตรวจทั้งหมดทั้งสิ้นนี่ 11,610 คน ตรวจพบการกระทำผิดวันที่ 5 เมษายน เวลา 8.00 น. นี่ ก็เป็นตัวอย่างนะครับ เราจะได้เรียนรู้ในตัวอย่างที่ไม่อยากให้เกิดขึ้น คือฝ่าฝืนโดยไม่มีเหตุผลในการเดินทาง แบ่งเป็นยานพาหนะ 522 คัน ผู้กระทำความผิด 677 คน และการรวมกลุ่มมั่วสุมที่เสี่ยงต่อการแพร่เชื้อ เช่น การดื่มสุรา การเสพยาเสพติด แบ่งเป็นยานพาหนะ 24 คัน ผู้กระทำความผิด 41 คน ซึ่งได้ดำเนินการตักเตือนไป 375 คน และดำเนินคดี 325 คน ในส่วนของผู้ขับขี่ในเวลากลางคืนส่วนใหญ่จะเป็นการขนส่งสินค้า อุปโภคบริโภค ผลผลิตทางการเกษตร น้ำมันเชื้อเพลิง สินค้าเพื่อการนำเข้าและการส่งออก ผู้ปฏิบัติทางด้านการแพทย์ และผลัดเวนในเวลากลางคืน อันนี้ได้รับการยกเว้น ถ้าท่านไม่เกี่ยวอย่าเลยครับ</w:t>
      </w:r>
    </w:p>
    <w:p>
      <w:pPr>
        <w:pStyle w:val="BodyText"/>
      </w:pPr>
      <w:r>
        <w:t xml:space="preserve">[เสียงดนตรี] เมื่อสักครู่ผมขอเติมนิดหนึ่ง ท่านนายกฯ แล้วเกิดผลการปฏิบัติได้อย่างไร เมื่อวานนี้มีคนถามเหมือนกันว่าไม่มีแล้วหรือ มีนะครับ เมื่อวานนี้ทานนายกฯ ได้สั่งการแล้วว่าให้มีการบูรณาการก็เกิดการบูรณาการขึ้นมาแล้วก็มีการพูดง่าย ๆ ทดสอบระบบนะครับ เมื่อวานนี้มีเที่ยวบินเข้ามา 2 เที่ยวบินครับ ก็คือจากทางมาเลย์ 51 คน อันนี้ที่ได้เห็นนะครับ จากกาตาร์ 47 คน ซึ่งเป็นตัวเลขที่มาเมื่อวานนี้ก็เมื่อเช้ามีการประชุมเพื่อที่จะได้รับทราบตรงนี้ก็ได้มีการรายงานว่าได้มีการใช้บุคลากรต่าง ๆ หลากหลาย อย่างที่ผมบอกนะครับ ต้องขอเอ่ยนามคือกองทัพไทย กระทรวงการต่างประเทศ การท่าอากาศยาน ศตม. ตรวจคนเข้าเมืองนะครับ โรงแรมต่าง ๆ ที่อำนวยความสะดวกคนไปถึงที่นั่ง ขนส่งของทางกระทรวงคมนาคม รวมถึงมหาดไทย ที่อำนวยความสะดวกทุกอย่าง เกิดผลให้เห็นว่าคนไทยประมาณร่วม ๆ เกือบ ๆ ร้อยคนนี่นะครับ พอมาถึงที่นี่ก็ได้ใช้เวลาในการที่จะขนกระเป๋านะครับ ไปยืนรอสัมภาระ แล้วก็ได้รับการรวมตัวกัน เพื่อที่จะขนส่งไปยังโรงแรมที่พักที่เป็น state quarantine ที่บอกไว้ ดีทุกอย่างใช้เวลาในค่าเฉลี่ยไม่เกิน 3 ชม. ทุกท่านเกิดความพึงพอใจกับการบูรณาการของภาครัฐกันของภาครัฐอย่างเต็มที่ ซึ่งอันนี้ต้องขอขอบพระคุณทุก ๆ ท่าน ที่มีส่วนร่วม ท่านนายกฯ ได้ชื่นชมนะครับ ทุกคนที่่ทำงานด้านนี้ เพราะนี่คือเรื่องใหม่ที่มันเกิดขึ้นมาแล้วก็กระทบกับทุกคน ก็ต้องขอในนามของโฆษก ศบค. ต้องขอกราบอภัยกับคนไทยทั้งหลายที่ต้องติดค้างอยู่ทางต่างประเทศ เท่าที่รับทราบ ก็คือการต่อเครื่องเพื่อที่จะเข้ามาในประเทศไทย ได้ต้องรอคอยอยู่ในสนามบินของต่างประเทศ ซึ่งตรงนี้ทางกระทรวงการต่างประเทศนะครับ ก็ได้รับรายงานจากทางสถานทูตทั้งหลายว่ามีคนไทยไปติดอยู่ต่าง ๆ แต่ละที่ อย่าให้คำว่าติด ตรงนี้เรียกว่า มีความล่าช้าจากการที่เรากำลังเตรียมการกันอยู่ก็ทำให้เกิดความไม่สะดวกบ้าง บางคนก็นอนกันอยู่แถวสนามบินนะครับ แต่อย่างไรก็ตามแต่ ทางสถานทูตทุกแห่งก็มีความเอื้อเฟื้อ ก็ได้มีให้เห็นภาพของท่านว่า ก็ได้ไปดูแลที่น้องประชาชนของเรา ตรงนี้ที่ต้องยืดเวลาออกไปสักนิดหนึ่ง เพื่อการเตรียมการของการฝ่ายทั้งหลายได้บูรณาการให้เตรียมรับท่านอย่างดีที่สุด เพราะว่าท่านเข้ามากันหลายร้อยคนนะครับ ก็ไม่แตกต่างกันกับสิ่งที่จะเกิดขึ้นเมื่อคืนวันก่อนสำหรับ 158 ท่าน แต่อย่างไรก็ตามแต่นะครับ ตอนนี้ มีการบูรณาการกันทางกระทรวงการต่างประเทศก็จะรับรายชื่อของท่านแล้วก็โดยเฉลี่ย ๆ ก็จะเดินทางกันเข้ามา ซึ่งตอนนี้บอกว่าไม่มากแล้วนะครับ ถ้าโดยเฉลี่ยแล้วตัวเลขสักหลัก 300 หรือ 200 เศษ ๆ ต่าง ๆ เหล่านี้ต่อวัน จะทำให้กระบวนการของการ State Quarantine คือตั้งแต่พาตัวท่านไปถึงพื้นที่ที่จัดไว้นี่เป็นไปอย่างดีแล้วก็อำนวยความสะดวกทุกที่นะครับ แล้วท่านก็จะได้พึงพอใจ ต้องอย่าลืมว่าท่านมากันทีละ 200 ๆ 5 วันก็ 1,000 คน 10 วัน 500 คน 10 วันก็ 2,000 คน ซึ่งสถานที่ที่จะรองรับท่านต้องมีพื้นที่ และไม่ใช่แค่ตรงจะมีการสะสมไปจำนวนมาก ซึ่งก็เป็นเรื่องที่เราต้องระดมสรรพกำลังเจ้าหน้าที่ คนที่เกี่ยวข้องทุกกระทรวงที่ผมเอ่ยนามมานี้ ดูแลท่านอย่างดี นี่คือสิ่งที่ผมต้องขอขอบพระคุณแทนพี่น้องประชาชน เพราะว่าทุกคนทำงานหนักมาก เพื่อคนไทยที่จะกลับมานี้ ถ้าเปรียบเทียบไปยังข่าวต่าง ๆ ที่ท่านเห็นของต่างประเทศนะครับ จะเห็นว่าแต่ละประเทศนี้การดูแลคนของประเทศเขาบางประเทศมีข้อจำกัดมากกว่าเราอีก เขาก็ปฏิบัติกันอย่างดี บางที่ต้องจ่ายค่าโรงแรม ต้องดูแลอาหารการกินเองอย่างนี้ มีหลายประเทศที่ต้องดำเนินการด้วยตัวเองทั้งสิ้น แต่ว่าท่านนายกรัฐมนตรีของเราให้ความสำคัญกับทุกคน ตรงนี้ก็ต้องขอกราบขออภัยแทน ในนามของโฆษก ศบค. แต่อย่างไรก็ตามแต่ครับท่านเองเป็นญาติเรา เป็นพี่น้องของเรา ก็ต้องดูแลได้อย่างดี ขออดทนสักนิดหนึ่งนะครับ เราก็จะผ่านไปด้วยกันได้อย่างดี แล้วก็ไปรายงาน ตรงนี้มีภาพของ เมื่อสักครู่เห็นไปแล้วนะครับ พื้นที่ state quarantine social เขาก็ลงไปนะครับ อันนี้ก็ขออนุญาตเราก็พยายามหาหลาย ๆ ที่ที่… ต้องขอบคุณผู้ที่มีประสบการณ์ จะเรียกว่าเป็นรุ่นพี่นะครับ ไม่ว่าจะเป็น ตั้งแต่ อู่ฮั่น และของทางคนไทยจากอิตาลี ผ่านไปอย่างดีนะครับแล้วก็ชื่นชมกับทีมงานที่สัตหีบ ทางกองทัพเรือก็ดูแลได้อย่างดี นี่คือภาพที่ผมว่าหาได้น้อยมาก ๆ ของประเทศไหนในโลก ที่ดูแลประชาชนได้ขนาดนี้ อันนี้ผมต้องขอชื่นชมกับทางทีมที่ช่วยกันดูแล และก็ฝากทุกท่านที่กำลังเข้ามา ในยามวิกฤตนี้ เราอยากได้กำลังใจ เราต้องการได้ความรู้สึกที่ดีต่อกัน แล้วก็เราก็จะผ่านพ้นไปด้วยกัน ขอบพระคุณครับ ครับ ไปในการวิเคราะห์หรือรายงานสถานการณ์ก่อน รายงานสถานการณ์ของประเทศไทยครับ ณ ตอนนี้ วันนี้มีข่าวขึ้นมานะครับ ตัวเลขที่เพิ่มขึ้นวันนี้ 102 ราย เป็น 66 จังหวัดแล้วนะครับ ผู้ป่วยสะสม 2,169 ราย เมื่อวานนี้ผมเพิ่งว่าจะดีใจหน่อย เป็นตัวเลขที่ต่ำว่าร้อย แต่ปรากฎว่า 158 รายนี่กลบไปเสียหมด แต่อย่างไรก็ตามแต่ก็ขอกำลังใจกับทุกคนครับ ที่เราพยายาม จะทำให้ตัวเลข 102 รายนี้ ลดลงให้ได้ ให้ลงมา เมื่อสักครู่นี้เรามีตัวเลขใหม่ 89 ถ้าวันนี้ทุกคนช่วยกัน เราจะต้องเห็นตัวเลข 2 หลักลงมาให้ได้นะครับ ไม่อย่างนั้นตัวกราฟข้างบนยังพุ่งทะยานอยู่เรื่อย ๆ วันละเป็นร้อยนะครับ ก็พื้นที่ในการที่จะนอนอยู่ในโรงพยาบาลก็จะไม่เพียงพอ อย่าว่าแต่เป็นเรื่องของการ state quarantine นะครับ ไปที่ตัวเลขของยืนยันนะครับ ประทานโทษครับ 2,169 หายป่วยแล้ว 674 อย่างที่บอกครับ เราเรียกตัวเลขนี้เพิ่มเรื่อย ๆ ตัวเลขจริงน่าจะมากกว่านี้ เสียชีวิตครับวันนี้ ต้องขอเสียใจกับอีก 3 ครอบครัวนะครับที่มีการเสียชีวิตรายที่ต้องเสียชีวิตไปนะครับ ซึ่งเป็นผู้ที่ผมต้องรายงานเป็นประจำเพื่อจะได้เรียนรู้กันนะครับ 3 รายนี้เริ่มต้นด้วยรายที่ 21 เป็นผู้ป่วยชายไทย อาชีพรับจ้าง ประวัติเดินทางกลับมาจากทางกรุงลอนดอนนะครับประเทศอังกฤษ ถึงเมืองไทยวันที่ 22 มีนาคม เข้ารับการรักษาครั้งแรกวันที่ 25 ด้วยอาการไข้ 38.9 องศา มีอาการไอ เจ็บคอ มีน้ำมูก ปวดกล้ามเนื้อ หายใจลำบากและมาเสียชีวิตในวันที่ 3 เมษายน รายที่ 22 ผู้ป่วยชาย สัญชาติสวิสเซอร์แลนด์อายุ 82 ปี มีประวัติโรคประจำตัว คือ โรคหัวใจ ความดันโลหิตสูง ไขมันในเส้นเลือดสูง มีประวัติคือเมื่อ 2 สัปดาห์ก่อนไปงานเลี้ยงที่อำเภอหัวหิน และไปร่วมงานเลี้ยง บาร์ ร้านอาหารแถวสุขุมวิท กรุงเทพมหานคร 29 มีนาคม มีไข้ 31 มีนาคมเข้ามารับการรักษาที่โรงพยาบาลเอกชนแห่งหนึ่ง ที่จังหวัดประจวบคีรีขันธ์ ตอนแรกวัดมีไข้ 39.2 มีความดันโลหิตที่ 181 แล้วก็ 113 เท่ากับว่ามีความดันโลหิตสูง 180 กว่า มีหายใจเหนื่อยหอบ ชีพจร 100 ครั้งต่อนาที หายใจเร็วมากนะครับ 24 ครั้ง แพทย์วินิจฉัยเบื้องต้นนะครับว่าเป็นปอดบวม แล้วมีภาวะหัวใจล้มเหลวเฉียบพลัน แล้ว็ส่งรักษาต่อในโรงพยาบาลเอกชนแห่งหนึ่ง ที่จังหวัดเพชรบุรี 1 เมษายนแพทย์ใส่เครื่องช่วยหายใจ 2 เมษายนก็เสียชีวิตด้วยระบบทางเดินหายใจล้มเหลว รายที่ 23 มีอายุ 30 ปี อาชีพทำงานก่อสร้าง มีประวัติว่าดื่มสุราเป็นประจำ ในวันที่ 19 มีนาคม เดินทางมาจากพัทลุง ถึงจังหวัดสุรินทร์ ในวันที่ 20 และทำงานก่อสร้างที่อำเภอปราสาท จังหวัดสุรินทร์ เริ่มป่วย 29 มีนาคม มีไข้ เสมหะเขียว อาเจียนเป็นเลือด และมีประวัติน้ำหนักลด เหนื่อยหอบ ต่อมาวันที่ 2 เมษายน ไข้ ไอมากขึ้น หอบ กู้ชีพจึงได้นำส่งเข้ารับการรักษาตัวที่โรงพยาบาลปราสาท จังหวัดสุรินทร์ รอบแรกวัดได้ว่าออกซิเจนในเลือดต่ำนะครับ เหลือเพียงแค่ 92 พบว่ามีการเป็นเข้าได้กับโรคปอดอักเสบรุนแรง แล้วก็มาเสียชีวิต วันที่ 4 เมษายน ครับผม ขอแสดงความเสียใจกับทั้ง 3 ครอบครัวนี้ เดี๋ยวเราจะมาวิเคราะห์เรียนรู้กันว่าเป็นอย่างไร ไปดูรายใหม่ 102 รายวันนี้นะครับ เป็นกลุ่มไหนบ้าง จะพบว่าทางสถานบันเทิง กับทางพิธีกรรมทางศาสนาลดลง แต่กลุ่ม 1.3 คือสัมผัสใกล้ชิดกับผู้ป่วยยืนยันก่อนหน้านี้ 14 ราย ภูเก็ต 8 ราย และสมุทรปราการ 16 ราย รวมตรงนี้ 44 ราย ในกลุ่มนี้ 48 ราย กลุ่มที่ 2 เป็นกลุ่มใหญ่นะครับ ก็เท่ากับ 42 ราย พอ ๆ กับกลุ่มแรก ไม่เกี่ยวข้องกับผู้ป่วยก่อนหน้านี้ พูดง่าย ๆ ก็คือมาใหม่เลยครับ 2.1 นี่นะครับ คนไทยเดินทางกลับจากต่างประเทศ 13 ราย กลุ่มก้อนนี้ใหญ่ เช่นเดียวกัน กับ 2.5 ก็คือ ทำงานใกล้ชิดคนต่างชาติ ที่ภูเก็ต กลุ่มใหญ่นี้ 19 ราย ที่สีแดง ๆ นี่นะครับ เพราะฉะนั้นเชื่อมโยงกับการเดินทางมาจากต่างประเทศ เป็นเรื่องที่สำคัญ กลุ่มนี้เกือบทั้งกลุ่มเลยนะครับ รวมกัน 42 ราย เป็นบุคลากรทางการแพทย์และสาธารณสุข 2 รายนะครับ แล้วก็อยู่ในระหว่างการสอบสวนโรค 12 ราย มาดูกันกระจายโรคของกรุงเทพฯ กับต่างจังหวัดก็พบว่า ณ วันนี้ตัวเลขของทางต่างจังหวัดเพิ่มขึ้นนะครับ ก็เป็นเรื่องที่ต้องมายืนยันมาบอกกันอีกแล้วนะครับว่า ไม่ควรที่จะให้เพิ่มจากตรงนี้อีกแล้วนะครับ ทั้งกรุงเทพฯ ทั้งต่างจังหวัด เรามาช่วยกัน เพื่อที่จะลดตรงนี้ให้ได้ ยืนยันสะสม กรุงเทพมหานครทะลุ 1,000 ไปแล้วนะครับ การกระจายตัว ในแผนที่ประเทศไทยเราจะเห็นภาพตรงนี้ นนทบุรี 137 แล้วก็ภูเก็ต 131 กรุงเทพมหานครติดเชื้อกันเป็นพัน ตรงนี้ทำให้เราต้องมาช่วยกันให้มาก ๆ นะครับ การกระจายตัวลงไปในพื้นที่เดิม ๆ ก็คือ 3 จังหวัดชายแดนใต้ จังหวัดท่องเที่ยง กรุงเทพมหานคร และปริมณฑล และจังหวัดทางภาคตะวันออก ก็ต้องชื่นชมกับอีก 11 จังหวัดที่ยังไม่พบรายงานการรักษาผู้ป่วยนะครับ กำแพงเพรช ตราด ชัยนาถ พังงา พิจิตร ระนอง สตูล สิงห์บุรี อ่างทอง ซึ่งต้องขอบคุณท่านผู้ว่าราชการจังหวัด และประชาชนในจังหวัดที่ท่านพยายามตรึงให้มากที่สุดเท่าที่จะมากได้ ทราบว่าท่านทำงานอย่างหนัก ก็ตัวเลขมันลดลงเรื่อย ๆ ผมรายงานมา 15 - 16 เหลือ 14 - 13 - 12 จังหวัด ลดลงเรื่อย ๆ ซึ่งก็หมายถึว่า ทุกจังหวัดมีความเสี่ยงทั้งสิ้น เราจะตรึงอย่างไรไม่ให้ผู้ที่ติดเชื้อเพิ่มขึ้นในจังหวัดต่าง ๆ เหล่านี้เป็นความรับผิดชอบของทุกท่านไม่ใช่แค่พ่อเมืองอย่างเดียวนะครับท่าน มาดูรายใหม่ของเมื่อวานนี้ 102 ราย นี่คือสิ่งที่รายงานขึ้นมา กรุงเทพมหานครยังเป็นอันดับ 1 อยู่ 34 ราย รองลงมาก็คือภูเก็ต 24 ราย ก็จะเป็นจังหวัดซ้ำ ๆ นะครับ ทั่วโลกล่ะเป็นอย่างไร 1,200,000 กว่าคนแล้วนะครับ แล้วก็มีการเสียชีวิตไป 64,000 กว่าคน เชื่อว่าสำนักข่าวต่าง ๆ เห็นภาพนี้แล้ว ผมไปเร็ว ๆ เลยก็แล้วกัน ก็จะพบเห็นสิ่งที่เราน่าจะต้องสื่อสารกันคือ ตอนนี้สหรัฐอเมริกาเป็นอันดับที่ 1 ประทานโทษครับ แตะที่ 310,000 กว่าคน สเปน 120,000 กว่าคน อิตาลี่ 120,000 กว่าคน เช่นเดียวกัน การเสียชีวิตนะครับ ในระดับหลักหมื่นยังเป็น 2 ประเทศ คือสเปน และอิตาลี ทางสหรัฐอเมริกา 8,000 กว่านะครับ และฝรั่งเศสประมาณ 7,500 กว่า ก็ต้องรายงานทุกท่านนะครับ เพราะอะไรถึงต้องรายงานของต่างประเทศนี้ เพื่อให้ท่านเชื่อมโยงได้นะครับว่า เราดูแลพี่น้องทุกคน ที่เดินทางกลับมาจากต่างประเทศ ท่านอยู่ที่สหรัฐอเมริกา และจำมีเด็กนักเรียนบางคนที่กำลังจะกลับมา เราก็ห่วงใย ก็จะต้องมีกระบวนการที่เราจะต้องดูแลพี่น้องประชาชนในประเทศของเราเช่นเดียวกัน เพราะฉะนั้น ขั้นตอนต่าง ๆ เราให้ความสำคัญโดยละเอียดทั้งสิ้น ไปที่ตัวเลขสะสม มีหายป่วยให้ได้ชื่นใจสบายใจนะครับ ตัวเลขที่ว่านี้เติมเส้นสีเขียวเข้าไป อย่างให้มันพุ่งขึ้นเรื่อย ๆ ตรงนี้ต้องขออนุญาตได้นำเรียนว่าภาครัฐและเอกชนที่ต้องรายงานนะครับ พี่น้องเรา ทางด้านสาธารณสุข ฝากรายงานเคสที่หายป่วยด้วย เพราะว่าพอหายป่วยแล้วออกจากโรงพยาบาลตัวเลขไม่มาถึงเรา กระทรวงสาธารณสุขก็ต้องตาม แต่พอป่วยรายงาน แต่พอหายป่วยไม่รายงาน เชื่อว่าน่าจะเยอะกว่านี้นะครับ ไปเรื่องของการวิเคราะห์นะครับ มาสู่ประเด็นที่ 3 วันนี้ ท่านนายกรัฐมนตรีบอกว่าช่วยวิเคราะห์หน่อย อยากให้ประชาชนได้รับทราบ ความรู้ทางด้านการแพทย์มีความสำคัญสูงมาก ระยะเวลาของการติดเชื้อมันจะต้องไปเนิ่นนานกัน เพราะฉะนั้นสิ่งที่จะทำให้เกิดการสูญเสียที่สุด คือ การเสียชีวิต ไม่อยากจะให้เกิดขึ้นเลย วันนี้ทางกระทรวงสาธารณสุขโดยกองระบาดวิทยา กรมควบคุมโรครายงาน 20 รายที่เสียชีวิตเมื่อวานนี้ นำมาเรียนรู้กันนะครับ พบว่าตั้งแต่ 4 มกราคม ถึง 4 เมษายน นะครับ 3-4 เดือนนี้นะครับ พบว่ามีผู้เสียชีวิต 20 ราย อัตราการป่วยตายนี่คือ 9.7 เปอร์เซ็นต์นะครับ แล้วก็ค่ามัถยฐานอยู่ที่ 58.5 ก็คือหมายถึงอายุนะครับ 58.5 ต่ำสุด คือ 35 สูงสุด คือ 84 เป็นผู้ป่วยชายที่เสียชีวิตเยอะกว่าหญิง โรคประจำตัวครับ อันนี้เน้นย้ำใครที่มีโรคประจำตัว แล้วก็เป็นผู้ที่มีอายุต้องระวัง เบาหวานนี้พบถึง 50% ความดันโลหิตสูงพบ 35%โรคไตเรื้อรัง พบ 15 เปอร์เซ็นต์ แล้วโยงมาที่ตารางซ้ายมือ พบว่าเกี่ยวโยงกับปัจจัยเสี่ยงอะไรบ้าง ไปเกี่ยวข้องกับสนามมวย 5 เดินทางต่างประเทศอีก 5 อาชีพเสี่ยง ขับรถสาธารณะ พนักงานขายของอีก 5 สัมผัสผู้ป่วยยืนยัน 2 แล้วก็สถานบันเทิงอีก 1 กากระจายตัวอยู่ที่ภาพด้านขวามือ มากที่สุดอยู่ที่กรุงเทพมหานคร เราไม่อยากให้เกิดภาพนี้เพิ่มขึ้นในวันพรุ่งนี้ วันมะลืนเลยนะครับ ภาพพวกนี้ถ้าเราไม่อยากเห็น ต้องมาร่วมมือกัน ส่วนในเรื่องของอัตราการป่วยตาย จำแนกตามเพศ กลุ่มอายุ อันนี้เราก็ต้องมาเรียนรู้กันด้วยครับ แตะ 2,000 กว่าคน 2,067 รายเรามาเรียนรู้กันว่าเป็นใครอะไรอย่างไรบ้าง ถ้าท่านไม่อยากเป็นรายต่อไป ฟังทางนี้ครับ ผู้ชาย 1,124 ผู้หญิง 874 นะครับ ตรงนี้ก็จะเห็นนะครับ ผู้ป่วยชายเสียชีวิตไป 18 ผู้ป่วยหญิง 2 ถ้าดูตามเพศผู้ป่วยชายมีอัตราการป่วย และเสียชีวิต ป่วยตายนี่นะครับ 1.6 เปอร์เซ็นต์ ผู้หญิงน้อยกว่ามาก คือแค่ 0.2 นะครับ รวมกันมาก็เท่ากับเป็น 0.97 ไปดูนะครับปัจจัยเสี่ยงของการเสียชีวิตมาดูในเรื่องของมากที่สุดคือ 50-69 ปี 9 รายนะครับ เชื่อมโยงกับการไปต่างประเทศ พิธีกรรมทางศาสนา อาชีพเสี่ยงอันนี้เยอะที่สุดนะครับ อาชีพเสี่ยง พื้นที่แออัด สถานพยาบาลหรือมวยอะไรทั้งหลายนี่ อันนี้น้อย แล้วไปดูกลุ่มที่สูงอายุกว่า อีกกลุ่มหนึ่ง คือ 70 ปีขึ้นไป อันนี้พบรองลงมาคือ 8 ราย ดูว่าปัจจัยเสี่ยงคืออะไร ปรากฎว่าไปเชื่อมโยงกับสนามมวย 4 รายหรือ 50 เปอร์เซ็นต์ แล้วก็สัมผัสกับผู้ป่วยยืนยันอีก 2 ราย อาชีพเสี่ยงอีก เรียงลงมา ด้านขวามือ คือ ที่มาที่ไป ของตัวเลขที่ยืนยันเมื่อสักครู่ เห็นสีแดงคาดไว้กับสีชมพูดทั้งหลายนี้นะครับ คือถ้าท่านกลุ่มเสี่ยงอยู่ตรงนี้ ขอให้ท่านระมัดระวัง คือ 50-59 ปี มีอัตราการป่วยตาย เปอร์เซ็นต์ เพิ่มขึ้นมาอีกกลุ่มหนึ่ง คือ 70 - 79 ปี มีอัตราการป่วยตาย 80-89 ปี มีอัตราการป่วยตาย ถึงได้เน้นย้ำคุณหมอพูดบ่อย ๆ ผมเองก็ต้องพูดบ่อย ๆ ว่าอย่าไปใกล้ผู้สูงอายุ Social Distancing ของเราด้วยส่วนหนึ่ง ขณะที่ผู้สูงอายุในบ้านท่าน ถ้ามีอายุมาก ๆ ท่านไม่รู้หรอกครับท่านเดินทางออกไปนอกบ้าน ไม่รู้ว่าจะต้องนำเชื้ออะไร หลายคนในนี้เราเห็นภาพนะครับ กลับเข้าบ้านปุ๊บอาบน้ำสระผมแล้วก็ใส่หน้ากากอนามัย ถ้าอยู่กับผู้สูงอายุ ทำอย่างนั้นเลย ดีครับ แม้จะเปลืองแชมพูสระผมสักหน่อยหนึ่ง ไม่เป็นไรครับ เราไม่รู้ว่าเราไปสัมผัสอะไรต่าง ๆ มา อันนี้ก็เป็นการดูแลสุขอนามัย ซึ่งเราเป็นเมืองร้อน ตอนนี้อากาศก็ร้อนขึ้น การดูแลตรงนี้ได้ดีก็จะทำให้เชื้อลดลงด้วย ไปดูการติดเชื้อทางระบาดวิทยาของคนไทยที่ติดเชื้อจากต่างประเทศ ต้องเน้นย้ำในสไลด์อันนี้นะครับในแผนภูมิอันนี้ เชื่อมโยงกันกับเหตุการณ์ที่เกิดขึ้นที่สนามบินสุวรรณภูมิ ทำไมเราถึงต้องเข้ม ทำไมเราถึงต้องทำอย่างนี้ เรารียนรู้มาตลอด 3-4 เดือนนี้ ตลอดเลยนะครับว่า ถ้าใครที่เดินทางกลับมาจากต่างประเทศ คุมได้ไม่ดีเพียง 1-2 คน จะเกิดการกระจาย เราไม่อยากจะใช้คำว่า Super Spaceder แต่มีบทเรียนกันมาแล้ว ฉะนั้นเมื่อวานนี้ที่ 158 ท่านได้กลับมายัง state quarantine ที่เราพูดไปเมื่อสักครู่ ดูครับ ในตัวเลขที่คนที่มาจากต่างประเทศ ทั้งหมด 249 คน มาจากไหนบ้างครับ ยุโรป 85 อินโดนีเซีย 44 กัมพูชา 26 และอื่น ๆ อีก 12 เพราะฉะนั้นทุกประเทศที่เข้ามามีความเสี่ยงทั้งสิ้น ที่เขาทำในต่างประเทศคืออะไร ทำงานอยู่ 39 เปอร์เซ็นต์ พิธีทางศาสนา 31% นักเรียนนักศึกษา เที่ยวสัก 4 เปอร์เซ็นต์ ไม่ระบุอีก 14 เปอร์เซ็นต์ กลุ่มเสี่ยงทั้งหลาย ท่านจะบอกว่าท่านแข็งแรงดีแล้ว ทางด้านนู้นให้ใบรับรองแพทย์มาแล้วจะเอาอะไรกันนักหนา สิ่งนี้เป็นสิ่งที่มีมติของทางการแพทย์ยืนยันว่าถึงแม้ท่านจะ Quarantine 14 วัน พอมาถึงทางเรา ขออนุญาตเพิ่มเติมไปอีก 14 วัน เพื่อเพิ่มความมั่นใจของตัวท่านเอง ถึงแม้ว่าท่านจะอายุไม่มาก เมื่อกี้ท่านฟังแล้วใช่ไหมครับ ที่เสียชีวิตไปมีอายุ 35 ปีที่เสียชีวิตเหมือนกัน เราไม่อยากให้เกิดขึ้นกับครอบครัวด้วย การกระจายตัว พอท่านกลับมาแล้วปรากฏว่าทำให้แผนภูมิของประเทศไทยนะครับ ซ้ายมือสีชมพูนี้ครับ ไปทั่วประเทศเลยครับ มีที่ระบายสีเข้ม ๆ มากกว่า 20 รายอยู่ที่ 3 จังหวัดชายแดนใต้มากกว่า 20 ราย คือ 3 จังหวัดชายแดนภาคใต้ แล้วประมาณสัก</w:t>
      </w:r>
    </w:p>
    <w:p>
      <w:pPr>
        <w:pStyle w:val="BodyText"/>
      </w:pPr>
      <w:r>
        <w:t xml:space="preserve">[เสียงดนตรี] ๑๐ - 20 ราย ทั้งสิ้น กับที่เดินทางมาจากต่างประเทศ กระจายไปทั่วประเทศ เป็นความสำคัญ ชุดข้อมูลต่าง ๆ มีความสำคัญอย่างยิ่ง ท่านนายกรัฐมนตรี ก็รับฟังจากพวกเรา แล้วก็เกิดมาตรการต่าง ๆ มา ขอให้ท่านร่วมมือกับท่านนายกรัฐมนตรี ผมว่านี่คือสิ่งที่สำคัญมาก ๆ ที่เราพอรับทราบข้อมูล ก็จะรู้ว่าทำให้เกิดมาตรการโน้นนี่นั่น ครับ มาดูผู้ป่วยโควิดรายวันที่แจ้งที่มาของการติดเชื้อ อันนี้ก็วิเคราะห์ให้ท่านเห็นนะครับ สีฟ้า ที่โด่ง ๆ อยู่ข้างบน ต่างจังหวัดมาติดเชื้อในกรุงเทพฯ นะครับ ประทานโทษ ในประเทศไทยนะครับ ออกเป็นสีเหลืองนี่นะครับ กรุงเทพมหานครที่ติดเชื้อในประเทศ ตรงนี้มีตัวหนังสื้อซ้ายมือนี่นะครับ กราฟนี้ดูแล้วอาจจะงง ๆ นิดหนึ่ง แต่ว่าอย่างไรก็ตามนี้ครับ ติดเชื้อภายในประเทศ 7 วันล่าสุด กรุงเทพมหานครแนวโน้มลดลง ต่างจังหวัดค่อนข้างคงที่ การติดเชื้อจากต่างประเทศใน 7 วันล่าสุดนะครับ ส่วนใหญ่ยุโรป คนไทย 15 รายต่อวัน ส่วนใหญ่ ปากีสถาน และอินโดนีเซีย ตามหลักการก็คือ ชุดข้อมูลของเราพอไปถึงแล้วจังหวัดต่าง ๆ ได้รับทราบอย่างนี้ รวมถึงกรุงเทพมหานคร ท่านต้องไปดำเนินการหามาตรการในการจัดการของพื้นที่นะครับ ท่านนายกฯ ได้มอบอำนาจให้กับท่านผู้ว่าราชการจังหวัด ปรับในเรื่องของการไปใช้ตาม พรก. ฉุกเฉินนี้ตามที่ท่านเห็นสมควร ซึ่งเราก็จะได้เห็นนะครับ ที่จังหวัดภูเก็ต มีมาตรการแบบเข้มขึ้นมาตรงนี้ ต้องขอขอบพระคุณเป็นอย่างสูงนะครับ วันนี้เราวิเคราะห์ตรงนี้กันพอสมควรอย่างนี้มาเสนอทุกท่านเรื่อย ๆ เพื่อจะเติมความรู้ แล้วก็เพื่อลดความตระหนก แล้วก็เพิ่มความตระหนัก แล้วก็ทำให้เราปฏิบัติตัว ได้อย่างเหมาะสมกับสถานการณ์วิกฤติอย่างนี้ แล้วก็อยู่ในภาวะของการที่ประกาศของสถานการณ์ฉุกเฉิน เพื่อรักษาชีวิต เพื่อสุขภาพดีของทุกคนในประเทศครับ // ขออนุญาตสอบถามคุณหมอเพิ่มเติม มีคำถามสอบถามเข้ามาเกี่ยวกับเคสที่มาจากสุวรรณภูมิ และต่างประเทศ บางส่วนเดินทางกลับไปต่างจังหวัดแล้ว 27 จังหวัดด้วยกัน กลุ่มคนเหล่านี้ 158 นี้มีการตรวจสุขภาพของเขาอย่างไร เพราะบางคนเขากังวลครับ พอกลับไปถึงภูมิลำเนาแล้วนี่ แล้วคนที่บ้านบอกว่าไม่เจอหน้ากันนานอาจจะเผลอไปสัมผัส และจะมีโอกาสในการแพร่กระจายโควิด -19 ไหมครับ ครับสำหรับ 158 ราย เมื่อวานนี้ อย่างไรก็ไม่ได้ให้เจอครอบครัวอีกแล้วนะครับก็ให้แยกกันอยู่หน้าที่ของทางกระทรวงสาธารณสุข โดยทางท่านปลัดกระทรวงสาธารณสุขเมื่อวานนี้ท่านก็สั่งการ ท่านนายแพทย์สุขม กาญจนพิมาย บอกว่า ต้องคัดกรองบุคคลทั้งหลายตอนที่อยู่ที่สนามบิน เรามีนะครับท่านผู้ตรวจราชการ ท่านนายแพทย์สุเทพ เพชรมาก ก็รับผิดชอบในพื้นที่นั้นนำทีมเข้าไปคัดกรองแล้วก็ตรวจ ก็พบวา่ ในกลุ่มนี้ 3 รายนะครับ มีประวัติ มีอาการป่วยขึ้นมานะครับ 3 ราย ก็ได้มี 1 รายงานตัวแล้ว อีก 2 รายอยู่ในการสืบสวนอยู่ ตรงนี้ให้เชื่อมั่นในระบบตรงนี้ พอท่านเข้าระบบแล้วใน 158 ราย เราจะติดตามทุกท่าน ไม่ได้เพื่อที่จะจับผิดอะไร เพื่อจะจับหาโรคเท่านั้นเองแล้วจะได้ช่วยได้อย่างทันการณ์ แล้วครอบครัวก็ปลอดภัย สังคมก็ปลอดภัย // ยังมีคำถามเกี่ยวกับเรื่องของการเดินทางเข้าประเทศนอกจากวาตอนนี้นี่ พรก. มีการชะลอเข้าประเทศเป็นการชั่วคราว แต่ว่ายังมีข่าวออกมาว่ายังมีเที่ยวบินขาเข้า ที่นำพลเข้ามาจากต่างประเทศ ยังมีจริงหรือไม่ แล้วถ้ามีจริง พอเข้ามาแล้วนี่ มีกระบวนการ มีวิธีการในการป้องกันเรื่องของการแพร่กระจายของโควิด-19 จากต่างประเทศ เข้ามาในประเทศอย่างไรครับ ก็สืบเนื่องจากเมื่อสักครู่ก็บอกแล้วนะครับว่า สิ่งที่ท่านนายกฯ สั่งการได้ว่าเมื่อวานก่อนที่เกิดเหตุการณ์ขึ้นนะครับ ให้มีการทำงานกันอย่างบูรณาการกัน แล้วอย่าให้เกิดเหตุการณ์เช่นนั้นอีก ซึ่งก็เป็นสิ่งที่ทางพวกเราในฐานะผู้ปฏิบัติรับมาทุกอย่าง ก็เห็นภาพชัดเจนนะครับ เมื่อวานก็เห็นภาพของสายการบิน ยังมี 2 สายการบิน ที่มีการลงทะเบียนแล้วก็ตกลงกันไว้แล้วสามารถเข้ามาได้ แล้วก็ยังมีอีกสายการบิน กับกลุ่มคนที่ได้ขอความตกลงหรือมีไว้ก่อน ซึ่งก็อย่างที่เคยบอก จากที่มาเลเซีย หรือของนักเรียนที่มาจากทางสหรัฐอเมริกานะครับ แล้วก็ทาง2-3 ที่นี่ล่ะครับ มีการตกลงมาก่อนแล้ว ก็สามารถที่จะเข้ามาได้ แล้วก็จะมีการปรับกระบวนการ อย่างที่บอกว่าถ้าเข้ามาประมาณสัก 200 กว่า เพื่อที่จะทำให้ระบบของการดูแลคนไทยที่จะเข้ามาเป็นลำดับขั้นที่ดี ไม่เกิดความสับสน แล้วก็สามารถรับรอง รองรับนะครับ ในทุก ๆ อย่างได้แย่างดี อันนี้ก็จะเป็นมาตรการที่ดำเนินการกันอยู่ ต่อเนื่องจากตรงนี้ครับ แล้วพอมีคนเข้ามานี่ จำเป็นจะต้องเข้ามาในกระบวนการกักตัวหรือเปล่า // แน่นอครับ แน่นอน เพราะคนที่จะเข้ามา ท่านนายกฯ สั่งการ State Quarantine ท่านต้องเซ็นนะครับ ลงนาม อนุญาตให้เกิดตรงนี้ ถ้าท่านไม่มีใบนี้ แล้วท่านขอที่จะไม่อยู่ท่านก็ต้องไม่ได้การเข้ามาอยู่ในประเทศไทยนะครับ ก็ต้องอยู่ในที่ที่ท่านอยู่กันไปก่อน ต้องยอมรับกติกาตรงนี้ด้วยกัน // รบกวนคุณหมอช่วยลงรายละเอียดของคำว่า State Quarantine ระบบระเบียบอย่างไร แล้วหลายคนมีความกังวลครับว่า พื้นที่รอบข้าง ของจุดที่มีการ State Quarantine นี่ พี่น้องรอบข้างเขาอุ่นใจได้หรือไมครับ</w:t>
      </w:r>
    </w:p>
    <w:p>
      <w:pPr>
        <w:pStyle w:val="BodyText"/>
      </w:pPr>
      <w:r>
        <w:t xml:space="preserve">(นายแพทย์ทวีศิลป์) ครับ เขาเห็นภาพของการรองรับในช่วงตอนต้นนี่นะครับ ของที่สัตหีบ ที่กลุ่มตั้งแต่แรก ๆ คือทีมคนไทยทีมคนไทยจากทางอู่ฮั่นนะครับกลับมา แล้วก็ยังมีกลุ่มของเด็กนักเรียนไทยที่กลับมาจากทางอิตาลีได้รับการดูแลกันอย่างดี หลายคนคงเห็นผ่านทาง Social Media กันแล้วนะครับ เป็นสถานที่ใช้ภาษา ถ้าทางกฎหมายเขาบอกกักกัน หลายคนบอกแรงจังเลยนะครับ จริง ๆ ไม่ใช่อะไรครับ มาอยู่ในบริเวณที่เราดูแลได้ แล้วไม่ให้ออกจากบริเวณตรงนั้นนะครับ ก็เป็นที่ ๆ รัฐจัดให้ ในการกักกันคนที่อยู่ตรงนั้น เขาก็ยังเดินไปเดินมา ท่านไม่ได้ป่วยก็สามารถอยู่ห้องคู่ได้ แล้วถ้าคุณหมอวัดอุณหภูมิแล้ว คุณหมอตรวจ ก็จะอยู่ห้องคู่ ห้องเดี่ยวอะไรทั้งหลายถ้าพื้นที่มีท่านสามรถที่จะอยู่ได้ แต่ก็ต้องระมัดระวัง ว่ากลับบ้านไป เราอาจจะต้องนอนกับทางสามีภรรยากัน มันไม่มีห้องนอนกันมากกว่านี้ แต่ป้องกันให้ดี ถือว่าท่นาเป็นคนปกติ ข้าวของเครื่องใช้แยกกันอย่างนี้ เป็นคนที่ปกติ ดูสภาพครับ หลายคนบอกว่าดีกว่าบ้านเสียอีกนะครับ แต่บางท่านถ้ามีฐานะหน่อย ก็จะบอกว่า ก็ไม่ดีเท่าบ้านฉัน อันนี้ก็เป็นเรื่องที่คงจะต้องยอมรับกติกากันนะครับ แต่หลายคนก็ยอมรับในการที่รัฐบาลไทยดูแลพี่น่้องประชาชนกันได้ขนาดนี้ มีอาหาร 3 มื้อ แล้วก็ดูแลกัน แล้วก็มีเวรยามดูแลให้อีก ท่านนายกรัฐมนตรีก็สั่งการให้มีฝ่ายมั่นคง พร้อม ๆ กับทางทีมของกระทรวงสาธารณสุขซึ่งนี่คือ สิ่งที่พวกเราต้องเหนื่อยสำหรับคนไทยด้วยกัน แต่อย่างที่บอกผมไม่อยากใช้คำว่าเหนื่อย แต่เป็นหน้าที่เหมือนกันนะครับ ก็เป็นสิ่งที่เราจะต้องดูแล ถ้าท่านทราบถึงกระบวนการที่พวกเราทำงานกัน ผมเชื่อว่าเมื่อเปรียบเทียบกับต่างประเทศแล้วนี่ ไทยเราไม่ได้ด้อยไปกว่าประเทศอื่นเลย เพราะฉะนั้นคำว่า State Quarantine นะครับ คือทั้งที่ไม่ได้เป็นลักษณะของทางลบเลย แล้วก็ขอความเข้าใจกับประชาชนในพื้นที่ ไม่ได้มีอะไรที่เป็นความเสี่ยงต่อท่านเลยนะครับ เพราะพวกเขาเดินทางเข้ามาก็เหมือนปกติ ถ้ามีไข้เราก็เอาเข้าโรงพยาบาล โรงพยาบาลบำราศนราดูร ผมยกตัวอย่างหลายครั้ง เป็นโรงพยาบาลที่มีผู้ติดเชื้อด้านนี้ เป็นเลิศในการรักษาด้านนี้ มีคนไข้เข้าอยู่ในกลุ่มนี้จำนวนมาก ผมเองอยู่ในกระทรวงสาธารณสุข ดูแลคนไข้กลุ่มนี้ แล้วก็ทำงานอยู่กับเขาด้วยไม่ได้มีปัญหาอะไรเลย เพราะฉะนั้นอย่าได้รังเกียจ อย่าได้สร้างความแตกแยก หรือว่ากีดกันหรือว่าอะไรขึ้นมาเลย เพราะว่าเราจะต้องดูแลเขา ภาครัฐตอนนี้พยายามที่จะหาโรงแรม ตอนนี้มีผู้ที่มีจิตศรัทธา บอกว่ายกให้เลย บอกกับท่านปลัด บอกกับท่านรองนายกรัฐมนตรี ท่านอนุทิน ชาญวีรกูล นี่ ยกให้เลย ท่านสาธิต ปิตุเตชะ ท่านก็ไปดูมา ไปหามาก บอกว่าได้มาเต็มเลย แต่ประชาชนบอกว่าไม่ได้นะอย่าเข้านะ ต้องทำความเข้าใจอีก เสียเวลาไปอีก เพราะฉะนั้นตรงนี้ แต่พออธิบายไปสักพักใหญ่ ๆ ปรากฏว่าตรงนี้เข้าใจครับ พื้นที่บอกว่าตอนนี้โรงแรมก็ไม่มีคนอยู่ อยู่แล้ว ถ้ารัฐจะได้ทำตรงนี้ แล้วเขาได้มีประโยชน์ เขาอยากเป็นคนคนหนึ่งที่จะทำให้เราผ่านตรงนี้ไปด้วยกัน ขอบพระคุณมาก ๆ นะครับ ท่านที่เป็นผู้จัดการโรงแรมท่านที่เป็นเจ้าของกิจการโรงแรมทั้งหลาย ที่ได้กรุณาแสดงความรู้สึกแล้วก็แสดงเจตนาที่ดี เหลือแต่พี่น้องประชาชนที่อยูตรงนี้ พูดก็พูดนะครับ นักข่าวถามผมบอกว่า 2 โรงแรมนี้ที่ออกจากสุวรรณภูมินี้ ชื่อโรงแรมอะไร ผมก็บอกว่านั่งคุยกันในกลุ่มของทางผู้บริหารของ ศบค. จะเอ่ยนามดีไหม ก็กะอักกะอ่วน อยากจะเอ่ยนามเพื่อที่จะให้กำลังใจกับเจ้าของโรงแรม อันนี้ต้องขอคำชมนะครับอยากชมมาก ๆ ถ้าท่านเชียร์หน่อยหนึ่งผมจะเอามาพูดนะครับ ถ้าท่านไม่ได้เป็นการเอาไปในการที่จะร้องเรียนอะไรทั้งหลาย โรงแรมที่ได้เสียสละเพื่อที่จะให้ประชาชนคนที่เขากลับมาจากต่างประเทศได้อยู่นี่ เขาต้องเป็น Guast ของโรงแรมเขาเลย เราต้องมีพื้นที่ที่ดีทั้งผู้ที่ประกอบกรรมดี ด้านดี ประชาชนทั้งหลายช่วยกันด้วยนะครับ เดี๋ยวเราคงจะได้เห็นภาพดี ๆ อย่างนี้เกิดขึ้นเต็มไปหมด ในภาพของทั้งประเทศนะครับ อย่างที่บอกว่าไม่ใช่แค่ในกรุงเทพมหานคร ต่างจังหวัดก็มีด้วย ขอให้เราได้เข้าใจกันครับ ขออนุญาตเพิ่มเติมคำถามจากทาง facebook liveตอนนี้น่าจะมีกระแสข่าวบนโลกโซเชียลนะครับว่า แนวทางการดำเนินการของโรงเอกชนก็ไปทิศทางหนึ่งมีปัญหากันหรือไม่ แล้วถ้าจะมีผลกระทบต่อการดูแลพี่น้องประชาชน หรือว่าการควบคุมสถานการณ์ของ COVID-19 หรือไม่ครับ ก็มีเห็นในโซเชียลมีเดีย ก็เป็นข่าวที่ทำให้เราในฐานะที่ต้องบูรณาการ การทำงานกัน ท่านรองนายกรัฐมนตรี ท่านรัฐมนตรีว่าการกระทรวงสาธารณสุข ท่านอนุทิน ชาญวีรกูล ท่านรัฐมนตรีช่วย ท่าน ดร.สาธิต ปิตุเตชะ แล้วก็ท่านปลัดกระทรวงสาธารณสุข ท่านนายแพทย์สุขุม กาญจนพิมาย ได้บอกว่าตอนนี้สพกำลังทั้งหมดนี่ไม่ได้อยู่ในภาครัฐอย่างเดียวนะครับ ผมอยากให้เห็นตัวเลขนิดหนึ่งเป็นเรื่องของจำนวนเตียงที่เราต้องเอามารวมกัน เพราะตอนนี้มีตัวเลขที่ทางกระทรวงสาธารณสุข โดยกรมการแพทย์รวมมาให้ดูนี่นะครับ ต้องใช้เตียง 1,622 เตียงนะครับ ในกระทรวงต่าง ๆ แล้วก็ภาคเอกชนด้วย ก็จะพบนะครับว่า ภาคเอกชนนี่ มีถึง 60 แห่ง 31.01 เปอร์เซ็นต์ กระทรวงสาธารณสุขมี 11 แห่งนะครับ แล้วก็คณะแพทย์ กระทรวงกลาโหม โดย สตช. 46 เปอร์เซ็นต์ แล้วก็มีจำนวนเตียงอื่น ๆ ของภาคการท่องเที่ยว อีก 24 เปอร์เซ็นต์ แล้วก็กรุงเทพมหานคร อีก 8 แห่ง 8 เปอร์เซ็นต์ นะครับ ท่านเห็นนะครับว่า ภาคเอกชนตอนนี้รับแล้วก็มีส่วนร่วมในการทำงานสูงมาก นะครับ ถึงแม้ท่านจะมีค่าใช้จ่ายต่าง ๆ ที่จะต้องเกิดขึ้นมา บางที่ก็บอกว่าจะต้องทำเพื่อพี่น้องประชาชน ต้องขอบคุณครับ ยังมีตัวเลขที่ให้เห็นอีกนะครับว่า ในกรุงเทพมหานคร ปริมณฑล อัตราผู้ป่วยเข้ารับการรักษา และอัตราการครองเตียงจะเห็นนะครับว่า โรงพยาบาลรัฐนี่ถ้านอนอยู่ในโรงพยาบาล 53 เปอร์เซ็นต์โรงพยาบาลอีกชนอยู่ประมาณ 42.08 เปอร์เซ็นต์ 275 เตียง จาก 650 เตียง แล้วก็ที่พักนอกโรงพยาบาล 111 เตียง จาก 150 เตียง สิ่งที่เราบอกครับ ต้องร่วมมือกันนะครับแล้วมาดูครับว่าตอนนี้แบ่งกันอย่างไร เราคิดกันละเอียดเลยนะครับ การคัดกรองทั้งหลายนี่เป็นเรื่องที่เริ่มมีอาการเล็ก ๆ น้อย ๆ เอาโรงพยาบาลที่อยู่ใกล้ ๆ ประชาชนนะครับ ไปช่วยคัดกรองก่อน ท่างคงคุ้นเคยคำว่า PUI อะไรทั้งหลาย เดินเข้าไปหาภาคเอกชน มากกว่าป่วยแล้วมาหาเรานะครับ PUI กับไม่มีอาการนี่ เข้าไปโรงพยาบาลเอกชน ท่านเห็นไหมครับ สีเขียวอ่อนนี้เยอะก่วา แต่พออาการหนักโรงพยาบาลของรัฐนะครับ ก็จะรับเยอะกว่า ปอดอักเสบ ปอดอักเสบรุนแรง โรงพยาบาลของรัฐที่สีเขียวเข้ม เราช่วยกันดูแล อยากจะให้เห็นว่าทั้งรัฐและเอกชนตอนนี้เป็นหนึ่งเดียวกัน ที่จะทำงานทางด้านนี้ครับ ตอนนี้น่าจะเป็นอีก 1 คำถามที่เป็นความเป็นห่วงเป็นใยกับบุคลากรทางการแพทย์ มีข่าวว่ามีเจ้าหน้าที่สาธารณสุข มีบุคลากรทางการแพทย์ มีโอกาสไปสัมผัสหรือว่าติดเชื้อโควิด-19 แบบนี้จะมีการกักตัวไหม แล้วแบบนี้การกักตัวบุคคลากรทางการแพทย์นี่จะทำให้การมาดูแลรักษาผู้ป่วย พี่น้องประชาชนขาดแคลนหรือเปล่า แล้วจะกระทบกับการดูแลประชาชนหรือเปล่า ในช่วงสถานการณ์แบบนี้ครับ</w:t>
      </w:r>
    </w:p>
    <w:p>
      <w:pPr>
        <w:pStyle w:val="BodyText"/>
      </w:pPr>
      <w:r>
        <w:t xml:space="preserve">(นายแพทย์ทวีศิลป์) ก็มีความเป็นห่วงเป็นใยในเรื่องนี้มาก ๆ นะครับ ทางผู้บริหารของกระทรวงสาธารณสุขได้มีการประชุมกันหลายรอบ อันแรกที่เรามีการรายงานไปไม่ว่าจะเป็นจำนวนเตียงอย่างที่ว่า ยังลงไปเรื่องของหน้ากากอนามัย หน้ากาก N95 เรื่องของชุดป้องกันตัวเอง หรือ PPE หรือ PPE ซึ่งตอนนี้ขาดแคลนไปทั่วโลก เราก็มีการพยายามจัดหา และที่สำคัญที่สุด คือเรื่องยาด้วยครับ ยาตอนนี้ก็ถือเป็นอาวุธสำคัญที่จะสู้กับเชื้อโรค ที่ชื่อ favitivariaซึ่งตอนนี้ต้องบอกว่าเจ้าใหญ่ในโลกของเราคือ ที่ผลิตได้คือจีนกับทางญี่ปุ่น ซึ่งทางกระทรวงสาธารณสุข มีต้องเรียกว่าสายสัมพันธ์โดยทางท่านผู้บริหารนี่ ได้เชื่อมโยงกันไป ก็ทำให้ได้มีตัวยาเข้ามาในประเทศไทยเรา ตอนนี้ ถึงแม้ว่าต้อง ทั่วโลกจะอัตคัตที่จะมาเลือกใช้ ปรับใช้ให้เหมาะสมกับรายอย่างประหยัด ซึ่งทุก ๆ ท่านคงทราบ ตรงนี้เป็นเรื่องที่สำคัญแล้วก็โยงไปในเรื่องของขวัญกำลังใจ ทราบอยู่ครับว่า ณ ตอนนี้กำลังของพวกเราไม่เพียงพอตั้งแต่ตอนต้น ท่านนายกรัฐมนตรีท่านพลเอก ประยุทธ์ จันทร์โอชา ได้มีการสั่งการให้ทางท่านรองนายกรัฐมนตรี แล้วก็รัฐมนตรีว่าการกระทรวงสาธารณสุขท่านอนุทิน ชาญวีรกุล ได้จัดทำเรื่องของชุดของตำแหน่งทั้งหลาย ใครที่สามารถที่จะบรรจุเข้ามาในช่วงเวลาตอนนี้ ตัวเลขผมไม่ได้มีนะครับ แต่ว่ามีผู้สื่อข่าวได้รายงานไปแล้ว ประมาณสัก 40,000 กว่าตำแหน่ง ก็เป็นเรื่องที่จะสร้างขวัญกำลังใจ เพื่อที่จะทำให้การทำงาน ของกองทัพที่จะต่อสู้กับเชื้อโรคเกิดผลได้ เพราะฉะนั้นตรงนี้ก็ต้องนำเรียนนะครับว่า สพรรกำลังทั้งหลายที่มีอยู่ และพร้อมที่จะทำตรงนี้ ท่านนายกรัฐมนตรีให้ความสำคัญละเอียดยิบ ถ้าพูดตรง ๆ นะครับ ว่าดูหมดทุกบรรทัด แล้วท่านก็สั่งการอยู่ตลอดเวลา ทำให้มีความมั่นใจที่เราจะก้าวไปด้วยกัน ผมฝากความมั่นใจตรงนี้ไปถึงพี่น้องประชาชนด้วยว่า เราจะก้าวไปด้วยกันของภาคผู้บริหารเต็มที่ ภาคของท่านเองต้องเต็มที่ด้วยเหมือนกัน ท่านต้องปฏิบัติตามที่เราบอกไว้ทุกประการ ตัวเลขที่ต้องการความร่วมมือ คือ 90 เปอร์เซ็นต์อัพถึงจะได้ผลตรงนี้ครับ // ครับวันนี้ขอขอบพระคุณท่านนายแพทย์ทวีศิลป์ นะครับ โฆษกศูนย์บริหารสถานการณ์โควิด-19 นะครับ ขอบพระคุณครับ คุณผู้ชมครับได้ฟังแล้วก็อุ่นใจ ทั้งเรื่องของการเตรียมการ ทั้งเรื่องของบุคลากรทางการแพทย์ แนวหน้าที่จะต้องเข้าไปในการสู้รบกับวิกฤตการณ์ครั้งนี้ก็คือเรื่องโควิด-19 แนวหลังที่เข้มงวดก็ยังมีความจำเป็นเช่นกันนะครับ โดยเฉพาะจากการที่เราคนไทยทุกคนต้องปฏิบัติตามตามคำแนะนำ ตามความแนะนำของแพทย์ และทางการต่าง ๆ ขอความร่วมมือมา นอกจากข้อมูลที่แถลงเป็นภาษาไทยแล้วนะครับ เรายังมีการแถลงเป็นภาษาอังกฤษเพื่อใหคนต่างชาติที่อยู่ในประเทศไทย รวมทั้งคนอื่น ๆ ชาวต่างชาติที่กำลังติดตามข้อมูลข่าวสารในประเทศไทยที่ถูกต้องนะครับ ลำดับต่อไปขออนุญาตเรียนเชิญนะครับ รองอธิบดีกรมสารนิเทศ และรองโฆษกกระทรวงการต่างประเทศ คุณณัฐพานุ พุทธคุณ ขอกราบเรียนเชิญครับ // สวัสดีครับ</w:t>
      </w:r>
    </w:p>
    <w:p>
      <w:pPr>
        <w:pStyle w:val="BodyText"/>
      </w:pPr>
      <w:r>
        <w:t xml:space="preserve">[ภาษาต่างประเทศ]</w:t>
      </w:r>
    </w:p>
    <w:p>
      <w:pPr>
        <w:pStyle w:val="BodyText"/>
      </w:pPr>
      <w:r>
        <w:t xml:space="preserve">[ภาษาต่างประเทศ] สวัสดีครับ // ครับ กรอบขอบพระคุณท่านรองอธิบดีกรมสารนิเทศ คุณณัฐภาณุ นพคุณ ครับ คุณผู้ชมครับ วันนี้หมดเวลาของศูนย์บริหารสถานการณ์COVID-19 หรือ ศบค. อย่าลืมนะครับ เราทุกคนมีส่วนให้สถานการณ์โควิด-19 จบเร็วขึ้นหรือไม่นะครับ ด้วยการอยู่บ้าน หยุดเชื้อเพื่อชาติ และที่สำคัญติดตามและบอกต่อข้อมูลที่ถูกต้องนะครับ โดยเฉพาะจากศูนย์บริหารสถานการณ์ COVID-19 หรือ ศบค. ที่จะรายงานแบบนี้เป็นประจำ 11.30 น. ทุกวัน วันนี้ผม พร้อมกับทีมงานทั้งหมดขอลาไปก่อน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5 เม.ย. 63)</dc:title>
  <dc:creator/>
  <cp:keywords/>
  <dcterms:created xsi:type="dcterms:W3CDTF">2021-03-23T08:59:30Z</dcterms:created>
  <dcterms:modified xsi:type="dcterms:W3CDTF">2021-03-23T08: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5 เมษายน 2563 เวลา 10.27 น.</vt:lpwstr>
  </property>
  <property fmtid="{D5CDD505-2E9C-101B-9397-08002B2CF9AE}" pid="3" name="subtitle">
    <vt:lpwstr/>
  </property>
</Properties>
</file>